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C54340" w14:textId="57916A6C" w:rsidR="0003196A" w:rsidRPr="00C81328" w:rsidRDefault="001135C8" w:rsidP="001C3536">
      <w:pPr>
        <w:pStyle w:val="Title"/>
        <w:spacing w:line="276" w:lineRule="auto"/>
        <w:jc w:val="left"/>
        <w:rPr>
          <w:rFonts w:asciiTheme="majorHAnsi" w:hAnsiTheme="majorHAnsi" w:cstheme="majorHAnsi"/>
          <w:bCs/>
          <w:color w:val="000000" w:themeColor="text1"/>
          <w:sz w:val="36"/>
          <w:szCs w:val="36"/>
        </w:rPr>
      </w:pPr>
      <w:r w:rsidRPr="00C81328">
        <w:rPr>
          <w:rFonts w:asciiTheme="majorHAnsi" w:hAnsiTheme="majorHAnsi" w:cstheme="majorHAnsi"/>
          <w:bCs/>
          <w:color w:val="000000" w:themeColor="text1"/>
          <w:sz w:val="36"/>
          <w:szCs w:val="36"/>
        </w:rPr>
        <w:t>J</w:t>
      </w:r>
      <w:r w:rsidR="00FE2E3A" w:rsidRPr="00C81328">
        <w:rPr>
          <w:rFonts w:asciiTheme="majorHAnsi" w:hAnsiTheme="majorHAnsi" w:cstheme="majorHAnsi"/>
          <w:bCs/>
          <w:color w:val="000000" w:themeColor="text1"/>
          <w:sz w:val="36"/>
          <w:szCs w:val="36"/>
        </w:rPr>
        <w:t>ohn A. Doe</w:t>
      </w:r>
    </w:p>
    <w:p w14:paraId="5961F0D3" w14:textId="536108D5" w:rsidR="001C3536" w:rsidRPr="00C81328" w:rsidRDefault="00413E03" w:rsidP="001C3536">
      <w:pPr>
        <w:spacing w:line="276" w:lineRule="auto"/>
        <w:rPr>
          <w:rFonts w:asciiTheme="majorHAnsi" w:eastAsia="Gungsuh" w:hAnsiTheme="majorHAnsi" w:cstheme="majorHAnsi"/>
          <w:color w:val="000000" w:themeColor="text1"/>
          <w:sz w:val="22"/>
          <w:szCs w:val="22"/>
        </w:rPr>
      </w:pPr>
      <w:r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>999 Main Street,</w:t>
      </w:r>
      <w:r w:rsidR="001C3536"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r w:rsidR="00DF3E7A"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>Ann Arbor, MI</w:t>
      </w:r>
      <w:r w:rsidR="002B346F"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r w:rsidR="00DF3E7A"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>99999</w:t>
      </w:r>
    </w:p>
    <w:p w14:paraId="11183EAF" w14:textId="77777777" w:rsidR="001C3536" w:rsidRPr="00C81328" w:rsidRDefault="00E3164E" w:rsidP="001C3536">
      <w:pPr>
        <w:spacing w:line="276" w:lineRule="auto"/>
        <w:rPr>
          <w:rFonts w:asciiTheme="majorHAnsi" w:eastAsia="Gungsuh" w:hAnsiTheme="majorHAnsi" w:cstheme="majorHAnsi"/>
          <w:color w:val="000000" w:themeColor="text1"/>
          <w:sz w:val="22"/>
          <w:szCs w:val="22"/>
        </w:rPr>
      </w:pPr>
      <w:r w:rsidRPr="00C81328">
        <w:rPr>
          <w:rFonts w:asciiTheme="majorHAnsi" w:eastAsia="Gungsuh" w:hAnsiTheme="majorHAnsi" w:cstheme="majorHAnsi"/>
          <w:color w:val="000000" w:themeColor="text1"/>
          <w:sz w:val="22"/>
          <w:szCs w:val="22"/>
        </w:rPr>
        <w:t>(</w:t>
      </w:r>
      <w:r w:rsidR="00EF6C59" w:rsidRPr="00C81328">
        <w:rPr>
          <w:rFonts w:asciiTheme="majorHAnsi" w:eastAsia="Gungsuh" w:hAnsiTheme="majorHAnsi" w:cstheme="majorHAnsi"/>
          <w:color w:val="000000" w:themeColor="text1"/>
          <w:sz w:val="22"/>
          <w:szCs w:val="22"/>
        </w:rPr>
        <w:t>123</w:t>
      </w:r>
      <w:r w:rsidRPr="00C81328">
        <w:rPr>
          <w:rFonts w:asciiTheme="majorHAnsi" w:eastAsia="Gungsuh" w:hAnsiTheme="majorHAnsi" w:cstheme="majorHAnsi"/>
          <w:color w:val="000000" w:themeColor="text1"/>
          <w:sz w:val="22"/>
          <w:szCs w:val="22"/>
        </w:rPr>
        <w:t xml:space="preserve">) </w:t>
      </w:r>
      <w:r w:rsidR="00EF6C59" w:rsidRPr="00C81328">
        <w:rPr>
          <w:rFonts w:asciiTheme="majorHAnsi" w:eastAsia="Gungsuh" w:hAnsiTheme="majorHAnsi" w:cstheme="majorHAnsi"/>
          <w:color w:val="000000" w:themeColor="text1"/>
          <w:sz w:val="22"/>
          <w:szCs w:val="22"/>
        </w:rPr>
        <w:t>555</w:t>
      </w:r>
      <w:r w:rsidRPr="00C81328">
        <w:rPr>
          <w:rFonts w:asciiTheme="majorHAnsi" w:eastAsia="Gungsuh" w:hAnsiTheme="majorHAnsi" w:cstheme="majorHAnsi"/>
          <w:color w:val="000000" w:themeColor="text1"/>
          <w:sz w:val="22"/>
          <w:szCs w:val="22"/>
        </w:rPr>
        <w:t>-</w:t>
      </w:r>
      <w:r w:rsidR="00EF6C59" w:rsidRPr="00C81328">
        <w:rPr>
          <w:rFonts w:asciiTheme="majorHAnsi" w:eastAsia="Gungsuh" w:hAnsiTheme="majorHAnsi" w:cstheme="majorHAnsi"/>
          <w:color w:val="000000" w:themeColor="text1"/>
          <w:sz w:val="22"/>
          <w:szCs w:val="22"/>
        </w:rPr>
        <w:t>1234</w:t>
      </w:r>
    </w:p>
    <w:p w14:paraId="71F54A3B" w14:textId="732DCF8E" w:rsidR="001C3536" w:rsidRPr="00C81328" w:rsidRDefault="00FE2E3A" w:rsidP="001C3536">
      <w:pPr>
        <w:spacing w:line="276" w:lineRule="auto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>johndoe</w:t>
      </w:r>
      <w:r w:rsidR="001C3536" w:rsidRPr="00C81328">
        <w:rPr>
          <w:rFonts w:asciiTheme="majorHAnsi" w:eastAsia="Gungsuh" w:hAnsiTheme="majorHAnsi" w:cstheme="majorHAnsi"/>
          <w:color w:val="000000" w:themeColor="text1"/>
          <w:sz w:val="22"/>
          <w:szCs w:val="22"/>
        </w:rPr>
        <w:t>@email.com</w:t>
      </w:r>
    </w:p>
    <w:p w14:paraId="7D848EAE" w14:textId="77777777" w:rsidR="001C3536" w:rsidRPr="00C81328" w:rsidRDefault="001C3536" w:rsidP="001C3536">
      <w:pPr>
        <w:spacing w:line="276" w:lineRule="auto"/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7AB8812D" w14:textId="6351DCD5" w:rsidR="0003196A" w:rsidRPr="00C81328" w:rsidRDefault="00DD24C6" w:rsidP="001C3536">
      <w:pPr>
        <w:spacing w:line="276" w:lineRule="auto"/>
        <w:rPr>
          <w:rFonts w:asciiTheme="majorHAnsi" w:hAnsiTheme="majorHAnsi" w:cstheme="majorHAnsi"/>
          <w:b/>
          <w:bCs/>
          <w:color w:val="000000" w:themeColor="text1"/>
          <w:spacing w:val="10"/>
          <w:sz w:val="22"/>
          <w:szCs w:val="22"/>
        </w:rPr>
      </w:pPr>
      <w:r w:rsidRPr="00C81328">
        <w:rPr>
          <w:rFonts w:asciiTheme="majorHAnsi" w:hAnsiTheme="majorHAnsi" w:cstheme="majorHAnsi"/>
          <w:b/>
          <w:bCs/>
          <w:color w:val="000000" w:themeColor="text1"/>
          <w:spacing w:val="10"/>
          <w:sz w:val="22"/>
          <w:szCs w:val="22"/>
        </w:rPr>
        <w:t>CAREER OBJECTIVE</w:t>
      </w:r>
    </w:p>
    <w:p w14:paraId="3D0399A2" w14:textId="74057564" w:rsidR="003F0938" w:rsidRPr="00C81328" w:rsidRDefault="00FE2E3A" w:rsidP="001C3536">
      <w:pPr>
        <w:spacing w:after="120" w:line="276" w:lineRule="auto"/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Experienced and versatile professional with strong </w:t>
      </w:r>
      <w:r w:rsidR="00DD24C6"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>urban</w:t>
      </w:r>
      <w:r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planning </w:t>
      </w:r>
      <w:r w:rsidR="003D0469"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as well as </w:t>
      </w:r>
      <w:r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>people</w:t>
      </w:r>
      <w:r w:rsidR="003D0469"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>, management,</w:t>
      </w:r>
      <w:r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and research skills </w:t>
      </w:r>
      <w:r w:rsidR="00C81328">
        <w:rPr>
          <w:rFonts w:asciiTheme="majorHAnsi" w:hAnsiTheme="majorHAnsi" w:cstheme="majorHAnsi"/>
          <w:color w:val="000000" w:themeColor="text1"/>
          <w:sz w:val="22"/>
          <w:szCs w:val="22"/>
        </w:rPr>
        <w:t>seeks</w:t>
      </w:r>
      <w:r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a position in </w:t>
      </w:r>
      <w:bookmarkStart w:id="0" w:name="_Hlk522525703"/>
      <w:r w:rsidR="00DD24C6"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>urban planning and environmental impact analysis with a major city or Fortune 500 company.</w:t>
      </w:r>
    </w:p>
    <w:p w14:paraId="38E299F3" w14:textId="3F5B879F" w:rsidR="001C3536" w:rsidRPr="00C81328" w:rsidRDefault="003F0938" w:rsidP="001C3536">
      <w:pPr>
        <w:spacing w:after="120" w:line="276" w:lineRule="auto"/>
        <w:jc w:val="both"/>
        <w:rPr>
          <w:rFonts w:asciiTheme="majorHAnsi" w:hAnsiTheme="majorHAnsi" w:cstheme="majorHAnsi"/>
          <w:b/>
          <w:bCs/>
          <w:color w:val="000000" w:themeColor="text1"/>
          <w:spacing w:val="10"/>
          <w:sz w:val="22"/>
          <w:szCs w:val="22"/>
        </w:rPr>
      </w:pPr>
      <w:r w:rsidRPr="00C81328">
        <w:rPr>
          <w:rFonts w:asciiTheme="majorHAnsi" w:hAnsiTheme="majorHAnsi" w:cstheme="majorHAnsi"/>
          <w:b/>
          <w:bCs/>
          <w:color w:val="000000" w:themeColor="text1"/>
          <w:spacing w:val="10"/>
          <w:sz w:val="22"/>
          <w:szCs w:val="22"/>
        </w:rPr>
        <w:t>CORE QUALIFICATIONS</w:t>
      </w:r>
    </w:p>
    <w:p w14:paraId="6D329861" w14:textId="5930C6AD" w:rsidR="003F0938" w:rsidRPr="00C81328" w:rsidRDefault="00DF3E7A" w:rsidP="003F0938">
      <w:pPr>
        <w:pStyle w:val="ListParagraph"/>
        <w:numPr>
          <w:ilvl w:val="0"/>
          <w:numId w:val="14"/>
        </w:numPr>
        <w:spacing w:after="160" w:line="259" w:lineRule="auto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>Background managing</w:t>
      </w:r>
      <w:r w:rsidR="00FE2E3A"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direct transportation planning and programs</w:t>
      </w:r>
    </w:p>
    <w:p w14:paraId="490CABB6" w14:textId="1F8B1241" w:rsidR="003F0938" w:rsidRPr="00C81328" w:rsidRDefault="00FE2E3A" w:rsidP="003F0938">
      <w:pPr>
        <w:pStyle w:val="ListParagraph"/>
        <w:numPr>
          <w:ilvl w:val="0"/>
          <w:numId w:val="14"/>
        </w:numPr>
        <w:spacing w:after="160" w:line="259" w:lineRule="auto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>Adept at managing programs and people</w:t>
      </w:r>
    </w:p>
    <w:p w14:paraId="0624434E" w14:textId="16768DD9" w:rsidR="003F0938" w:rsidRPr="00C81328" w:rsidRDefault="00FE2E3A" w:rsidP="003F0938">
      <w:pPr>
        <w:pStyle w:val="ListParagraph"/>
        <w:numPr>
          <w:ilvl w:val="0"/>
          <w:numId w:val="14"/>
        </w:numPr>
        <w:spacing w:after="160" w:line="259" w:lineRule="auto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>Able to anticipate and project organizational change</w:t>
      </w:r>
    </w:p>
    <w:p w14:paraId="4C8DB5D1" w14:textId="4498A58C" w:rsidR="000746C0" w:rsidRPr="00C81328" w:rsidRDefault="00FE2E3A" w:rsidP="000746C0">
      <w:pPr>
        <w:pStyle w:val="ListParagraph"/>
        <w:numPr>
          <w:ilvl w:val="0"/>
          <w:numId w:val="14"/>
        </w:numPr>
        <w:spacing w:after="160" w:line="259" w:lineRule="auto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Background as </w:t>
      </w:r>
      <w:r w:rsidR="00C81328"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an </w:t>
      </w:r>
      <w:r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>administrator of office operations</w:t>
      </w:r>
    </w:p>
    <w:p w14:paraId="6AE47966" w14:textId="3D4CAB7A" w:rsidR="009E2ED1" w:rsidRPr="00C81328" w:rsidRDefault="00FE2E3A" w:rsidP="001C3536">
      <w:pPr>
        <w:spacing w:after="120" w:line="276" w:lineRule="auto"/>
        <w:jc w:val="both"/>
        <w:rPr>
          <w:rFonts w:asciiTheme="majorHAnsi" w:hAnsiTheme="majorHAnsi" w:cstheme="majorHAnsi"/>
          <w:b/>
          <w:bCs/>
          <w:color w:val="000000" w:themeColor="text1"/>
          <w:spacing w:val="10"/>
          <w:sz w:val="22"/>
          <w:szCs w:val="22"/>
        </w:rPr>
      </w:pPr>
      <w:r w:rsidRPr="00C81328">
        <w:rPr>
          <w:rFonts w:asciiTheme="majorHAnsi" w:hAnsiTheme="majorHAnsi" w:cstheme="majorHAnsi"/>
          <w:b/>
          <w:bCs/>
          <w:color w:val="000000" w:themeColor="text1"/>
          <w:spacing w:val="10"/>
          <w:sz w:val="22"/>
          <w:szCs w:val="22"/>
        </w:rPr>
        <w:t xml:space="preserve">EXPERIENCE </w:t>
      </w:r>
      <w:r w:rsidR="00DD24C6" w:rsidRPr="00C81328">
        <w:rPr>
          <w:rFonts w:asciiTheme="majorHAnsi" w:hAnsiTheme="majorHAnsi" w:cstheme="majorHAnsi"/>
          <w:b/>
          <w:bCs/>
          <w:color w:val="000000" w:themeColor="text1"/>
          <w:spacing w:val="10"/>
          <w:sz w:val="22"/>
          <w:szCs w:val="22"/>
        </w:rPr>
        <w:t>AND SKILLS</w:t>
      </w:r>
    </w:p>
    <w:p w14:paraId="613CD1C0" w14:textId="77777777" w:rsidR="00C81328" w:rsidRPr="00C81328" w:rsidRDefault="00C81328" w:rsidP="00C81328">
      <w:pPr>
        <w:pStyle w:val="NormalWeb"/>
        <w:numPr>
          <w:ilvl w:val="0"/>
          <w:numId w:val="32"/>
        </w:numPr>
        <w:shd w:val="clear" w:color="auto" w:fill="FFFFFF"/>
        <w:spacing w:before="0" w:beforeAutospacing="0" w:after="120" w:afterAutospacing="0" w:line="276" w:lineRule="auto"/>
        <w:rPr>
          <w:rStyle w:val="Strong"/>
          <w:rFonts w:asciiTheme="majorHAnsi" w:hAnsiTheme="majorHAnsi" w:cstheme="majorHAnsi"/>
          <w:b w:val="0"/>
          <w:color w:val="000000" w:themeColor="text1"/>
          <w:sz w:val="22"/>
          <w:szCs w:val="22"/>
        </w:rPr>
        <w:sectPr w:rsidR="00C81328" w:rsidRPr="00C81328">
          <w:footerReference w:type="first" r:id="rId7"/>
          <w:type w:val="continuous"/>
          <w:pgSz w:w="12240" w:h="15840"/>
          <w:pgMar w:top="1008" w:right="1008" w:bottom="1008" w:left="1008" w:header="1008" w:footer="1008" w:gutter="0"/>
          <w:cols w:space="720"/>
        </w:sectPr>
      </w:pPr>
    </w:p>
    <w:p w14:paraId="65D569A8" w14:textId="77777777" w:rsidR="00C81328" w:rsidRPr="00C81328" w:rsidRDefault="00DF3E7A" w:rsidP="00C81328">
      <w:pPr>
        <w:pStyle w:val="NormalWeb"/>
        <w:numPr>
          <w:ilvl w:val="0"/>
          <w:numId w:val="32"/>
        </w:numPr>
        <w:shd w:val="clear" w:color="auto" w:fill="FFFFFF"/>
        <w:spacing w:before="0" w:beforeAutospacing="0" w:after="120" w:afterAutospacing="0"/>
        <w:rPr>
          <w:rFonts w:asciiTheme="majorHAnsi" w:eastAsia="Gungsuh" w:hAnsiTheme="majorHAnsi" w:cstheme="majorHAnsi"/>
          <w:color w:val="000000" w:themeColor="text1"/>
          <w:sz w:val="22"/>
          <w:szCs w:val="22"/>
        </w:rPr>
      </w:pPr>
      <w:r w:rsidRPr="00C81328">
        <w:rPr>
          <w:rStyle w:val="Strong"/>
          <w:rFonts w:asciiTheme="majorHAnsi" w:hAnsiTheme="majorHAnsi" w:cstheme="majorHAnsi"/>
          <w:b w:val="0"/>
          <w:color w:val="000000" w:themeColor="text1"/>
          <w:sz w:val="22"/>
          <w:szCs w:val="22"/>
        </w:rPr>
        <w:t>Skilled</w:t>
      </w:r>
      <w:r w:rsidR="00DD24C6" w:rsidRPr="00C81328">
        <w:rPr>
          <w:rStyle w:val="Strong"/>
          <w:rFonts w:asciiTheme="majorHAnsi" w:hAnsiTheme="majorHAnsi" w:cstheme="majorHAnsi"/>
          <w:b w:val="0"/>
          <w:color w:val="000000" w:themeColor="text1"/>
          <w:sz w:val="22"/>
          <w:szCs w:val="22"/>
        </w:rPr>
        <w:t xml:space="preserve"> in G</w:t>
      </w:r>
      <w:r w:rsidR="00DD24C6"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>overnment Guidelines</w:t>
      </w:r>
    </w:p>
    <w:p w14:paraId="4F5935E8" w14:textId="77777777" w:rsidR="00C81328" w:rsidRPr="00C81328" w:rsidRDefault="00DF3E7A" w:rsidP="00C81328">
      <w:pPr>
        <w:pStyle w:val="NormalWeb"/>
        <w:numPr>
          <w:ilvl w:val="0"/>
          <w:numId w:val="32"/>
        </w:numPr>
        <w:shd w:val="clear" w:color="auto" w:fill="FFFFFF"/>
        <w:spacing w:before="0" w:beforeAutospacing="0" w:after="120" w:afterAutospacing="0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>Quality Control</w:t>
      </w:r>
    </w:p>
    <w:p w14:paraId="427C7D45" w14:textId="77777777" w:rsidR="00C81328" w:rsidRPr="00C81328" w:rsidRDefault="00127D83" w:rsidP="00C81328">
      <w:pPr>
        <w:pStyle w:val="NormalWeb"/>
        <w:numPr>
          <w:ilvl w:val="0"/>
          <w:numId w:val="32"/>
        </w:numPr>
        <w:shd w:val="clear" w:color="auto" w:fill="FFFFFF"/>
        <w:spacing w:before="0" w:beforeAutospacing="0" w:after="120" w:afterAutospacing="0"/>
        <w:rPr>
          <w:rFonts w:asciiTheme="majorHAnsi" w:eastAsia="Gungsuh" w:hAnsiTheme="majorHAnsi" w:cstheme="majorHAnsi"/>
          <w:color w:val="000000" w:themeColor="text1"/>
          <w:sz w:val="22"/>
          <w:szCs w:val="22"/>
        </w:rPr>
      </w:pPr>
      <w:r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Urban Planning </w:t>
      </w:r>
    </w:p>
    <w:p w14:paraId="037234AE" w14:textId="77777777" w:rsidR="00C81328" w:rsidRPr="00C81328" w:rsidRDefault="00DD24C6" w:rsidP="00C81328">
      <w:pPr>
        <w:pStyle w:val="NormalWeb"/>
        <w:numPr>
          <w:ilvl w:val="0"/>
          <w:numId w:val="32"/>
        </w:numPr>
        <w:shd w:val="clear" w:color="auto" w:fill="FFFFFF"/>
        <w:spacing w:before="0" w:beforeAutospacing="0" w:after="120" w:afterAutospacing="0"/>
        <w:rPr>
          <w:rFonts w:asciiTheme="majorHAnsi" w:eastAsia="Gungsuh" w:hAnsiTheme="majorHAnsi" w:cstheme="majorHAnsi"/>
          <w:color w:val="000000" w:themeColor="text1"/>
          <w:sz w:val="22"/>
          <w:szCs w:val="22"/>
        </w:rPr>
      </w:pPr>
      <w:r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Environmental Impact Mitigation </w:t>
      </w:r>
      <w:r w:rsidR="00DF3E7A"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and </w:t>
      </w:r>
      <w:r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>Research</w:t>
      </w:r>
      <w:r w:rsidRPr="00C81328">
        <w:rPr>
          <w:rFonts w:asciiTheme="majorHAnsi" w:eastAsia="Gungsuh" w:hAnsiTheme="majorHAnsi" w:cstheme="majorHAnsi"/>
          <w:color w:val="000000" w:themeColor="text1"/>
          <w:sz w:val="22"/>
          <w:szCs w:val="22"/>
        </w:rPr>
        <w:t xml:space="preserve"> </w:t>
      </w:r>
      <w:r w:rsidR="00127D83"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</w:p>
    <w:p w14:paraId="0B5EF875" w14:textId="77777777" w:rsidR="00C81328" w:rsidRPr="00C81328" w:rsidRDefault="00DD24C6" w:rsidP="00C81328">
      <w:pPr>
        <w:pStyle w:val="NormalWeb"/>
        <w:numPr>
          <w:ilvl w:val="0"/>
          <w:numId w:val="32"/>
        </w:numPr>
        <w:shd w:val="clear" w:color="auto" w:fill="FFFFFF"/>
        <w:spacing w:before="0" w:beforeAutospacing="0" w:after="120" w:afterAutospacing="0"/>
        <w:rPr>
          <w:rFonts w:asciiTheme="majorHAnsi" w:eastAsia="Gungsuh" w:hAnsiTheme="majorHAnsi" w:cstheme="majorHAnsi"/>
          <w:color w:val="000000" w:themeColor="text1"/>
          <w:sz w:val="22"/>
          <w:szCs w:val="22"/>
        </w:rPr>
      </w:pPr>
      <w:r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Urban Planning </w:t>
      </w:r>
      <w:r w:rsidRPr="00C81328">
        <w:rPr>
          <w:rFonts w:asciiTheme="majorHAnsi" w:eastAsia="Gungsuh" w:hAnsiTheme="majorHAnsi" w:cstheme="majorHAnsi"/>
          <w:color w:val="000000" w:themeColor="text1"/>
          <w:sz w:val="22"/>
          <w:szCs w:val="22"/>
        </w:rPr>
        <w:t xml:space="preserve"> </w:t>
      </w:r>
    </w:p>
    <w:p w14:paraId="645766B2" w14:textId="77777777" w:rsidR="00C81328" w:rsidRPr="00C81328" w:rsidRDefault="00DD24C6" w:rsidP="00C81328">
      <w:pPr>
        <w:pStyle w:val="NormalWeb"/>
        <w:numPr>
          <w:ilvl w:val="0"/>
          <w:numId w:val="32"/>
        </w:numPr>
        <w:shd w:val="clear" w:color="auto" w:fill="FFFFFF"/>
        <w:spacing w:before="0" w:beforeAutospacing="0" w:after="120" w:afterAutospacing="0"/>
        <w:rPr>
          <w:rFonts w:asciiTheme="majorHAnsi" w:eastAsia="Gungsuh" w:hAnsiTheme="majorHAnsi" w:cstheme="majorHAnsi"/>
          <w:color w:val="000000" w:themeColor="text1"/>
          <w:sz w:val="22"/>
          <w:szCs w:val="22"/>
        </w:rPr>
      </w:pPr>
      <w:r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>Geology</w:t>
      </w:r>
      <w:r w:rsidR="00362545"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>/</w:t>
      </w:r>
      <w:r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Hydrology </w:t>
      </w:r>
      <w:r w:rsidRPr="00C81328">
        <w:rPr>
          <w:rFonts w:asciiTheme="majorHAnsi" w:eastAsia="Gungsuh" w:hAnsiTheme="majorHAnsi" w:cstheme="majorHAnsi"/>
          <w:color w:val="000000" w:themeColor="text1"/>
          <w:sz w:val="22"/>
          <w:szCs w:val="22"/>
        </w:rPr>
        <w:t xml:space="preserve"> </w:t>
      </w:r>
    </w:p>
    <w:p w14:paraId="7083DE6E" w14:textId="77777777" w:rsidR="00C81328" w:rsidRPr="00C81328" w:rsidRDefault="00DD24C6" w:rsidP="00C81328">
      <w:pPr>
        <w:pStyle w:val="NormalWeb"/>
        <w:numPr>
          <w:ilvl w:val="0"/>
          <w:numId w:val="32"/>
        </w:numPr>
        <w:shd w:val="clear" w:color="auto" w:fill="FFFFFF"/>
        <w:spacing w:before="0" w:beforeAutospacing="0" w:after="120" w:afterAutospacing="0"/>
        <w:rPr>
          <w:rFonts w:asciiTheme="majorHAnsi" w:eastAsia="Gungsuh" w:hAnsiTheme="majorHAnsi" w:cstheme="majorHAnsi"/>
          <w:color w:val="000000" w:themeColor="text1"/>
          <w:sz w:val="22"/>
          <w:szCs w:val="22"/>
        </w:rPr>
      </w:pPr>
      <w:r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Site </w:t>
      </w:r>
      <w:r w:rsidR="00DF3E7A"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>E</w:t>
      </w:r>
      <w:r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valuations </w:t>
      </w:r>
      <w:r w:rsidR="008A5E71"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</w:p>
    <w:p w14:paraId="26C2FA47" w14:textId="77777777" w:rsidR="00C81328" w:rsidRPr="00C81328" w:rsidRDefault="00DD24C6" w:rsidP="00C81328">
      <w:pPr>
        <w:pStyle w:val="NormalWeb"/>
        <w:numPr>
          <w:ilvl w:val="0"/>
          <w:numId w:val="32"/>
        </w:numPr>
        <w:shd w:val="clear" w:color="auto" w:fill="FFFFFF"/>
        <w:spacing w:before="0" w:beforeAutospacing="0" w:after="120" w:afterAutospacing="0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Computer </w:t>
      </w:r>
      <w:r w:rsidR="00DF3E7A"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>S</w:t>
      </w:r>
      <w:r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oftware </w:t>
      </w:r>
      <w:r w:rsidR="00DF3E7A"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>T</w:t>
      </w:r>
      <w:r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>ools</w:t>
      </w:r>
      <w:r w:rsidR="00B64A14"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 </w:t>
      </w:r>
    </w:p>
    <w:p w14:paraId="1B3AFCAF" w14:textId="5C684243" w:rsidR="00DD24C6" w:rsidRPr="00C81328" w:rsidRDefault="00DF3E7A" w:rsidP="00C81328">
      <w:pPr>
        <w:pStyle w:val="NormalWeb"/>
        <w:numPr>
          <w:ilvl w:val="0"/>
          <w:numId w:val="32"/>
        </w:numPr>
        <w:shd w:val="clear" w:color="auto" w:fill="FFFFFF"/>
        <w:spacing w:before="0" w:beforeAutospacing="0" w:after="120" w:afterAutospacing="0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C81328">
        <w:rPr>
          <w:rFonts w:asciiTheme="majorHAnsi" w:eastAsia="Gungsuh" w:hAnsiTheme="majorHAnsi" w:cstheme="majorHAnsi"/>
          <w:color w:val="000000" w:themeColor="text1"/>
          <w:sz w:val="22"/>
          <w:szCs w:val="22"/>
        </w:rPr>
        <w:t xml:space="preserve">Scientific and Business </w:t>
      </w:r>
      <w:r w:rsidR="00DD24C6"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>Grant Writing</w:t>
      </w:r>
      <w:r w:rsidR="00DD24C6" w:rsidRPr="00C81328">
        <w:rPr>
          <w:rFonts w:asciiTheme="majorHAnsi" w:eastAsia="Gungsuh" w:hAnsiTheme="majorHAnsi" w:cstheme="majorHAnsi"/>
          <w:color w:val="000000" w:themeColor="text1"/>
          <w:sz w:val="22"/>
          <w:szCs w:val="22"/>
        </w:rPr>
        <w:t xml:space="preserve"> </w:t>
      </w:r>
      <w:r w:rsidR="00DD24C6"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</w:p>
    <w:p w14:paraId="7547A29D" w14:textId="77777777" w:rsidR="00C81328" w:rsidRPr="00C81328" w:rsidRDefault="00C81328" w:rsidP="00DF3E7A">
      <w:pPr>
        <w:pStyle w:val="NormalWeb"/>
        <w:shd w:val="clear" w:color="auto" w:fill="FFFFFF"/>
        <w:spacing w:before="0" w:beforeAutospacing="0" w:after="120" w:afterAutospacing="0" w:line="276" w:lineRule="auto"/>
        <w:rPr>
          <w:rStyle w:val="Strong"/>
          <w:rFonts w:asciiTheme="majorHAnsi" w:hAnsiTheme="majorHAnsi" w:cstheme="majorHAnsi"/>
          <w:color w:val="000000" w:themeColor="text1"/>
          <w:sz w:val="22"/>
          <w:szCs w:val="22"/>
        </w:rPr>
        <w:sectPr w:rsidR="00C81328" w:rsidRPr="00C81328" w:rsidSect="00C81328">
          <w:type w:val="continuous"/>
          <w:pgSz w:w="12240" w:h="15840"/>
          <w:pgMar w:top="1008" w:right="1008" w:bottom="1008" w:left="1008" w:header="1008" w:footer="1008" w:gutter="0"/>
          <w:cols w:num="2" w:space="720"/>
        </w:sectPr>
      </w:pPr>
    </w:p>
    <w:p w14:paraId="42CB0E5A" w14:textId="1C5C7704" w:rsidR="00DD24C6" w:rsidRPr="00C81328" w:rsidRDefault="00DD24C6" w:rsidP="00DF3E7A">
      <w:pPr>
        <w:pStyle w:val="NormalWeb"/>
        <w:shd w:val="clear" w:color="auto" w:fill="FFFFFF"/>
        <w:spacing w:before="0" w:beforeAutospacing="0" w:after="120" w:afterAutospacing="0" w:line="276" w:lineRule="auto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C81328">
        <w:rPr>
          <w:rStyle w:val="Strong"/>
          <w:rFonts w:asciiTheme="majorHAnsi" w:hAnsiTheme="majorHAnsi" w:cstheme="majorHAnsi"/>
          <w:color w:val="000000" w:themeColor="text1"/>
          <w:sz w:val="22"/>
          <w:szCs w:val="22"/>
        </w:rPr>
        <w:t>Administrative</w:t>
      </w:r>
      <w:r w:rsidR="00DF3E7A"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>:</w:t>
      </w:r>
      <w:r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Lead coordinator for the daily processing of thousands of checks for payment and the mailing of confidential reports, meeting strict deadlines, and avoiding late fees.</w:t>
      </w:r>
    </w:p>
    <w:p w14:paraId="02F27C80" w14:textId="151F70C9" w:rsidR="00DD24C6" w:rsidRPr="00C81328" w:rsidRDefault="00C81328" w:rsidP="00DF3E7A">
      <w:pPr>
        <w:pStyle w:val="NormalWeb"/>
        <w:shd w:val="clear" w:color="auto" w:fill="FFFFFF"/>
        <w:spacing w:before="0" w:beforeAutospacing="0" w:after="120" w:afterAutospacing="0" w:line="276" w:lineRule="auto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C81328">
        <w:rPr>
          <w:rStyle w:val="Strong"/>
          <w:rFonts w:asciiTheme="majorHAnsi" w:hAnsiTheme="majorHAnsi" w:cstheme="majorHAnsi"/>
          <w:color w:val="000000" w:themeColor="text1"/>
          <w:sz w:val="22"/>
          <w:szCs w:val="22"/>
        </w:rPr>
        <w:t>Problem-Solving</w:t>
      </w:r>
      <w:r w:rsidR="00DF3E7A"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>:</w:t>
      </w:r>
      <w:r w:rsidR="00DD24C6"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Designed a waste</w:t>
      </w:r>
      <w:r w:rsidR="00B64A14"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>-</w:t>
      </w:r>
      <w:r w:rsidR="00DD24C6"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>management program involving Recycle Ann Arbor and a major book company, intended for the efficient handling of tons of paper, cardboard, plastic, metal, and glass, achieving net savings of $20,000 per building annually and reducing company disposal obligations.</w:t>
      </w:r>
    </w:p>
    <w:p w14:paraId="2B9ED9E6" w14:textId="14FFD078" w:rsidR="00DD24C6" w:rsidRPr="00C81328" w:rsidRDefault="00DD24C6" w:rsidP="00DF3E7A">
      <w:pPr>
        <w:pStyle w:val="NormalWeb"/>
        <w:shd w:val="clear" w:color="auto" w:fill="FFFFFF"/>
        <w:spacing w:before="0" w:beforeAutospacing="0" w:after="120" w:afterAutospacing="0" w:line="276" w:lineRule="auto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C81328">
        <w:rPr>
          <w:rStyle w:val="Strong"/>
          <w:rFonts w:asciiTheme="majorHAnsi" w:hAnsiTheme="majorHAnsi" w:cstheme="majorHAnsi"/>
          <w:color w:val="000000" w:themeColor="text1"/>
          <w:sz w:val="22"/>
          <w:szCs w:val="22"/>
        </w:rPr>
        <w:t>Management</w:t>
      </w:r>
      <w:r w:rsidR="00DF3E7A" w:rsidRPr="00C81328">
        <w:rPr>
          <w:rStyle w:val="Strong"/>
          <w:rFonts w:asciiTheme="majorHAnsi" w:hAnsiTheme="majorHAnsi" w:cstheme="majorHAnsi"/>
          <w:color w:val="000000" w:themeColor="text1"/>
          <w:sz w:val="22"/>
          <w:szCs w:val="22"/>
        </w:rPr>
        <w:t>:</w:t>
      </w:r>
      <w:r w:rsidRPr="00C81328">
        <w:rPr>
          <w:rStyle w:val="Strong"/>
          <w:rFonts w:asciiTheme="majorHAnsi" w:hAnsiTheme="majorHAnsi" w:cstheme="majorHAnsi"/>
          <w:color w:val="000000" w:themeColor="text1"/>
          <w:sz w:val="22"/>
          <w:szCs w:val="22"/>
        </w:rPr>
        <w:t> </w:t>
      </w:r>
      <w:r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>Oversaw operations of an expanding research lab, providing expertise, commitment, and quality control during a time of significant transition.</w:t>
      </w:r>
    </w:p>
    <w:p w14:paraId="402A813A" w14:textId="32251F61" w:rsidR="00DD24C6" w:rsidRPr="00C81328" w:rsidRDefault="00173DE6" w:rsidP="001C3536">
      <w:pPr>
        <w:spacing w:after="120" w:line="276" w:lineRule="auto"/>
        <w:jc w:val="both"/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</w:pPr>
      <w:r w:rsidRPr="00C81328"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  <w:t>EMPLOYMENT HISTORY</w:t>
      </w:r>
    </w:p>
    <w:p w14:paraId="79732DEC" w14:textId="232F5140" w:rsidR="00173DE6" w:rsidRPr="00C81328" w:rsidRDefault="00173DE6" w:rsidP="00173DE6">
      <w:pPr>
        <w:pStyle w:val="NormalWeb"/>
        <w:shd w:val="clear" w:color="auto" w:fill="FFFFFF"/>
        <w:spacing w:before="0" w:beforeAutospacing="0" w:after="0" w:afterAutospacing="0" w:line="276" w:lineRule="auto"/>
        <w:rPr>
          <w:rStyle w:val="Emphasis"/>
          <w:rFonts w:asciiTheme="majorHAnsi" w:hAnsiTheme="majorHAnsi" w:cstheme="majorHAnsi"/>
          <w:i w:val="0"/>
          <w:color w:val="000000" w:themeColor="text1"/>
          <w:sz w:val="22"/>
          <w:szCs w:val="22"/>
        </w:rPr>
      </w:pPr>
      <w:r w:rsidRPr="00C81328">
        <w:rPr>
          <w:rStyle w:val="Emphasis"/>
          <w:rFonts w:asciiTheme="majorHAnsi" w:hAnsiTheme="majorHAnsi" w:cstheme="majorHAnsi"/>
          <w:i w:val="0"/>
          <w:color w:val="000000" w:themeColor="text1"/>
          <w:sz w:val="22"/>
          <w:szCs w:val="22"/>
        </w:rPr>
        <w:t xml:space="preserve">Senior Process Engineer, September 2016-Present, </w:t>
      </w:r>
      <w:proofErr w:type="spellStart"/>
      <w:r w:rsidRPr="00C81328">
        <w:rPr>
          <w:rStyle w:val="Emphasis"/>
          <w:rFonts w:asciiTheme="majorHAnsi" w:hAnsiTheme="majorHAnsi" w:cstheme="majorHAnsi"/>
          <w:i w:val="0"/>
          <w:color w:val="000000" w:themeColor="text1"/>
          <w:sz w:val="22"/>
          <w:szCs w:val="22"/>
        </w:rPr>
        <w:t>Zezee</w:t>
      </w:r>
      <w:proofErr w:type="spellEnd"/>
      <w:r w:rsidRPr="00C81328">
        <w:rPr>
          <w:rStyle w:val="Emphasis"/>
          <w:rFonts w:asciiTheme="majorHAnsi" w:hAnsiTheme="majorHAnsi" w:cstheme="majorHAnsi"/>
          <w:i w:val="0"/>
          <w:color w:val="000000" w:themeColor="text1"/>
          <w:sz w:val="22"/>
          <w:szCs w:val="22"/>
        </w:rPr>
        <w:t xml:space="preserve"> Corp., Ann Arbor, Mich.</w:t>
      </w:r>
    </w:p>
    <w:p w14:paraId="0257667E" w14:textId="2D45364A" w:rsidR="00173DE6" w:rsidRPr="00C81328" w:rsidRDefault="00173DE6" w:rsidP="00173DE6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C81328">
        <w:rPr>
          <w:rStyle w:val="Emphasis"/>
          <w:rFonts w:asciiTheme="majorHAnsi" w:hAnsiTheme="majorHAnsi" w:cstheme="majorHAnsi"/>
          <w:i w:val="0"/>
          <w:color w:val="000000" w:themeColor="text1"/>
          <w:sz w:val="22"/>
          <w:szCs w:val="22"/>
        </w:rPr>
        <w:t>Process Engineer</w:t>
      </w:r>
      <w:r w:rsidR="00B64A14" w:rsidRPr="00C81328">
        <w:rPr>
          <w:rStyle w:val="Emphasis"/>
          <w:rFonts w:asciiTheme="majorHAnsi" w:hAnsiTheme="majorHAnsi" w:cstheme="majorHAnsi"/>
          <w:i w:val="0"/>
          <w:color w:val="000000" w:themeColor="text1"/>
          <w:sz w:val="22"/>
          <w:szCs w:val="22"/>
        </w:rPr>
        <w:t xml:space="preserve">: </w:t>
      </w:r>
      <w:r w:rsidRPr="00C81328">
        <w:rPr>
          <w:rStyle w:val="Emphasis"/>
          <w:rFonts w:asciiTheme="majorHAnsi" w:hAnsiTheme="majorHAnsi" w:cstheme="majorHAnsi"/>
          <w:i w:val="0"/>
          <w:color w:val="000000" w:themeColor="text1"/>
          <w:sz w:val="22"/>
          <w:szCs w:val="22"/>
        </w:rPr>
        <w:t xml:space="preserve">Technical Support, September 2012-September 2016, </w:t>
      </w:r>
      <w:proofErr w:type="spellStart"/>
      <w:r w:rsidRPr="00C81328">
        <w:rPr>
          <w:rStyle w:val="Emphasis"/>
          <w:rFonts w:asciiTheme="majorHAnsi" w:hAnsiTheme="majorHAnsi" w:cstheme="majorHAnsi"/>
          <w:i w:val="0"/>
          <w:color w:val="000000" w:themeColor="text1"/>
          <w:sz w:val="22"/>
          <w:szCs w:val="22"/>
        </w:rPr>
        <w:t>Zezee</w:t>
      </w:r>
      <w:proofErr w:type="spellEnd"/>
      <w:r w:rsidRPr="00C81328">
        <w:rPr>
          <w:rStyle w:val="Emphasis"/>
          <w:rFonts w:asciiTheme="majorHAnsi" w:hAnsiTheme="majorHAnsi" w:cstheme="majorHAnsi"/>
          <w:i w:val="0"/>
          <w:color w:val="000000" w:themeColor="text1"/>
          <w:sz w:val="22"/>
          <w:szCs w:val="22"/>
        </w:rPr>
        <w:t xml:space="preserve"> Corp., Ann Arbor, Mich.</w:t>
      </w:r>
    </w:p>
    <w:p w14:paraId="7A5D07BA" w14:textId="40DB60C2" w:rsidR="00173DE6" w:rsidRPr="00C81328" w:rsidRDefault="00173DE6" w:rsidP="003D0469">
      <w:pPr>
        <w:pStyle w:val="NormalWeb"/>
        <w:shd w:val="clear" w:color="auto" w:fill="FFFFFF"/>
        <w:spacing w:before="0" w:beforeAutospacing="0" w:after="160" w:afterAutospacing="0" w:line="259" w:lineRule="auto"/>
        <w:rPr>
          <w:rFonts w:asciiTheme="majorHAnsi" w:hAnsiTheme="majorHAnsi" w:cstheme="majorHAnsi"/>
          <w:iCs/>
          <w:color w:val="000000" w:themeColor="text1"/>
          <w:sz w:val="22"/>
          <w:szCs w:val="22"/>
        </w:rPr>
      </w:pPr>
      <w:r w:rsidRPr="00C81328">
        <w:rPr>
          <w:rStyle w:val="Emphasis"/>
          <w:rFonts w:asciiTheme="majorHAnsi" w:hAnsiTheme="majorHAnsi" w:cstheme="majorHAnsi"/>
          <w:i w:val="0"/>
          <w:color w:val="000000" w:themeColor="text1"/>
          <w:sz w:val="22"/>
          <w:szCs w:val="22"/>
        </w:rPr>
        <w:t>Technical Professional</w:t>
      </w:r>
      <w:r w:rsidRPr="00C81328">
        <w:rPr>
          <w:rStyle w:val="Emphasis"/>
          <w:rFonts w:asciiTheme="majorHAnsi" w:hAnsiTheme="majorHAnsi" w:cstheme="majorHAnsi"/>
          <w:b/>
          <w:i w:val="0"/>
          <w:color w:val="000000" w:themeColor="text1"/>
          <w:sz w:val="22"/>
          <w:szCs w:val="22"/>
        </w:rPr>
        <w:t xml:space="preserve">, </w:t>
      </w:r>
      <w:r w:rsidRPr="00C81328">
        <w:rPr>
          <w:rStyle w:val="Emphasis"/>
          <w:rFonts w:asciiTheme="majorHAnsi" w:hAnsiTheme="majorHAnsi" w:cstheme="majorHAnsi"/>
          <w:i w:val="0"/>
          <w:color w:val="000000" w:themeColor="text1"/>
          <w:sz w:val="22"/>
          <w:szCs w:val="22"/>
        </w:rPr>
        <w:t>September 2010-September 2012, City of the Stars, Mich.</w:t>
      </w:r>
    </w:p>
    <w:p w14:paraId="5016D685" w14:textId="77777777" w:rsidR="00173DE6" w:rsidRPr="00C81328" w:rsidRDefault="00173DE6" w:rsidP="00173DE6">
      <w:pPr>
        <w:spacing w:after="120" w:line="276" w:lineRule="auto"/>
        <w:jc w:val="both"/>
        <w:rPr>
          <w:rFonts w:asciiTheme="majorHAnsi" w:hAnsiTheme="majorHAnsi" w:cstheme="majorHAnsi"/>
          <w:b/>
          <w:bCs/>
          <w:color w:val="000000" w:themeColor="text1"/>
          <w:sz w:val="22"/>
          <w:szCs w:val="22"/>
        </w:rPr>
      </w:pPr>
      <w:r w:rsidRPr="00C81328">
        <w:rPr>
          <w:rFonts w:asciiTheme="majorHAnsi" w:hAnsiTheme="majorHAnsi" w:cstheme="majorHAnsi"/>
          <w:b/>
          <w:bCs/>
          <w:color w:val="000000" w:themeColor="text1"/>
          <w:spacing w:val="10"/>
          <w:sz w:val="22"/>
          <w:szCs w:val="22"/>
        </w:rPr>
        <w:t>EDUCATION</w:t>
      </w:r>
    </w:p>
    <w:p w14:paraId="173088C8" w14:textId="1D3CC0CD" w:rsidR="00173DE6" w:rsidRPr="00C81328" w:rsidRDefault="00173DE6" w:rsidP="00173DE6">
      <w:pPr>
        <w:rPr>
          <w:rFonts w:asciiTheme="majorHAnsi" w:hAnsiTheme="majorHAnsi" w:cstheme="majorHAnsi"/>
          <w:b/>
          <w:color w:val="000000" w:themeColor="text1"/>
          <w:sz w:val="22"/>
          <w:szCs w:val="22"/>
        </w:rPr>
      </w:pPr>
      <w:r w:rsidRPr="00C81328">
        <w:rPr>
          <w:rFonts w:asciiTheme="majorHAnsi" w:hAnsiTheme="majorHAnsi" w:cstheme="majorHAnsi"/>
          <w:b/>
          <w:color w:val="000000" w:themeColor="text1"/>
          <w:sz w:val="22"/>
          <w:szCs w:val="22"/>
        </w:rPr>
        <w:t xml:space="preserve">Master of Business Administration </w:t>
      </w:r>
      <w:r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>(2015); GPA 3.9</w:t>
      </w:r>
    </w:p>
    <w:p w14:paraId="3BFC19AD" w14:textId="18D03056" w:rsidR="00173DE6" w:rsidRPr="00C81328" w:rsidRDefault="00173DE6" w:rsidP="00173DE6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>Southern Nazarene University, Bethany,</w:t>
      </w:r>
      <w:r w:rsidR="009766C5"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Okla.</w:t>
      </w:r>
      <w:r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(Online Program)</w:t>
      </w:r>
    </w:p>
    <w:p w14:paraId="00F78646" w14:textId="32E6E307" w:rsidR="00173DE6" w:rsidRPr="00C81328" w:rsidRDefault="00173DE6" w:rsidP="00173DE6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5EA054D7" w14:textId="016364A5" w:rsidR="00173DE6" w:rsidRPr="00C81328" w:rsidRDefault="00173DE6" w:rsidP="003D0469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C81328">
        <w:rPr>
          <w:rFonts w:asciiTheme="majorHAnsi" w:hAnsiTheme="majorHAnsi" w:cstheme="majorHAnsi"/>
          <w:b/>
          <w:color w:val="000000" w:themeColor="text1"/>
          <w:sz w:val="22"/>
          <w:szCs w:val="22"/>
        </w:rPr>
        <w:t>Bachelor of Science</w:t>
      </w:r>
      <w:r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(</w:t>
      </w:r>
      <w:r w:rsidR="003D0469"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>Emphasis: Ecosystem/Environmental Business</w:t>
      </w:r>
      <w:r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) </w:t>
      </w:r>
      <w:r w:rsidR="003D0469"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>May 2012</w:t>
      </w:r>
    </w:p>
    <w:p w14:paraId="43167F31" w14:textId="5B15E11C" w:rsidR="00F2421C" w:rsidRPr="00C81328" w:rsidRDefault="003D0469" w:rsidP="00362545">
      <w:pPr>
        <w:pStyle w:val="NormalWeb"/>
        <w:shd w:val="clear" w:color="auto" w:fill="FFFFFF"/>
        <w:spacing w:before="0" w:beforeAutospacing="0" w:after="0" w:afterAutospacing="0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C81328">
        <w:rPr>
          <w:rFonts w:asciiTheme="majorHAnsi" w:hAnsiTheme="majorHAnsi" w:cstheme="majorHAnsi"/>
          <w:color w:val="000000" w:themeColor="text1"/>
          <w:sz w:val="22"/>
          <w:szCs w:val="22"/>
        </w:rPr>
        <w:t>Eastern Michigan University, Ypsilanti, Michigan</w:t>
      </w:r>
      <w:bookmarkEnd w:id="0"/>
    </w:p>
    <w:sectPr w:rsidR="00F2421C" w:rsidRPr="00C81328">
      <w:type w:val="continuous"/>
      <w:pgSz w:w="12240" w:h="15840"/>
      <w:pgMar w:top="1008" w:right="1008" w:bottom="1008" w:left="1008" w:header="1008" w:footer="10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2BA75B" w14:textId="77777777" w:rsidR="007B64F1" w:rsidRDefault="007B64F1">
      <w:r>
        <w:separator/>
      </w:r>
    </w:p>
  </w:endnote>
  <w:endnote w:type="continuationSeparator" w:id="0">
    <w:p w14:paraId="6250EB7D" w14:textId="77777777" w:rsidR="007B64F1" w:rsidRDefault="007B64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oto Sans Symbols">
    <w:altName w:val="Calibri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0DED2" w14:textId="77777777" w:rsidR="0003196A" w:rsidRDefault="00E3164E">
    <w:pPr>
      <w:tabs>
        <w:tab w:val="left" w:pos="-720"/>
      </w:tabs>
      <w:spacing w:before="80"/>
      <w:jc w:val="center"/>
      <w:rPr>
        <w:sz w:val="20"/>
        <w:szCs w:val="20"/>
      </w:rPr>
    </w:pPr>
    <w:r>
      <w:rPr>
        <w:i/>
        <w:sz w:val="20"/>
        <w:szCs w:val="20"/>
      </w:rPr>
      <w:t>…continued…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5E1BAD" w14:textId="77777777" w:rsidR="007B64F1" w:rsidRDefault="007B64F1">
      <w:r>
        <w:separator/>
      </w:r>
    </w:p>
  </w:footnote>
  <w:footnote w:type="continuationSeparator" w:id="0">
    <w:p w14:paraId="7484BD57" w14:textId="77777777" w:rsidR="007B64F1" w:rsidRDefault="007B64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C1EE5"/>
    <w:multiLevelType w:val="multilevel"/>
    <w:tmpl w:val="F9BE7B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724E46"/>
    <w:multiLevelType w:val="multilevel"/>
    <w:tmpl w:val="53763E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02E5E4E"/>
    <w:multiLevelType w:val="multilevel"/>
    <w:tmpl w:val="3D1A83D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3" w15:restartNumberingAfterBreak="0">
    <w:nsid w:val="17A9706E"/>
    <w:multiLevelType w:val="multilevel"/>
    <w:tmpl w:val="00446F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AAF70E3"/>
    <w:multiLevelType w:val="multilevel"/>
    <w:tmpl w:val="0FE2C31A"/>
    <w:lvl w:ilvl="0">
      <w:start w:val="1"/>
      <w:numFmt w:val="bullet"/>
      <w:lvlText w:val=""/>
      <w:lvlJc w:val="left"/>
      <w:pPr>
        <w:ind w:left="187" w:hanging="187"/>
      </w:pPr>
      <w:rPr>
        <w:rFonts w:ascii="Symbol" w:hAnsi="Symbol" w:hint="default"/>
        <w:sz w:val="20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5" w15:restartNumberingAfterBreak="0">
    <w:nsid w:val="1D5B5A43"/>
    <w:multiLevelType w:val="hybridMultilevel"/>
    <w:tmpl w:val="0E900CC8"/>
    <w:lvl w:ilvl="0" w:tplc="8B2A696E">
      <w:start w:val="10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1A0569"/>
    <w:multiLevelType w:val="multilevel"/>
    <w:tmpl w:val="9ECA4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06E63B8"/>
    <w:multiLevelType w:val="multilevel"/>
    <w:tmpl w:val="9F0AEF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36C1048"/>
    <w:multiLevelType w:val="hybridMultilevel"/>
    <w:tmpl w:val="B7003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CB3164"/>
    <w:multiLevelType w:val="multilevel"/>
    <w:tmpl w:val="177EA7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4ED4421"/>
    <w:multiLevelType w:val="multilevel"/>
    <w:tmpl w:val="F3500CF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11" w15:restartNumberingAfterBreak="0">
    <w:nsid w:val="298E71D8"/>
    <w:multiLevelType w:val="hybridMultilevel"/>
    <w:tmpl w:val="76168FAE"/>
    <w:lvl w:ilvl="0" w:tplc="7472928C">
      <w:start w:val="1"/>
      <w:numFmt w:val="bullet"/>
      <w:lvlText w:val=""/>
      <w:lvlJc w:val="left"/>
      <w:pPr>
        <w:tabs>
          <w:tab w:val="num" w:pos="720"/>
        </w:tabs>
        <w:ind w:left="720" w:hanging="288"/>
      </w:pPr>
      <w:rPr>
        <w:rFonts w:ascii="Wingdings" w:hAnsi="Wingdings" w:hint="default"/>
      </w:rPr>
    </w:lvl>
    <w:lvl w:ilvl="1" w:tplc="90F48384">
      <w:start w:val="2002"/>
      <w:numFmt w:val="bullet"/>
      <w:lvlText w:val="-"/>
      <w:lvlJc w:val="left"/>
      <w:pPr>
        <w:tabs>
          <w:tab w:val="num" w:pos="3240"/>
        </w:tabs>
        <w:ind w:left="3240" w:hanging="360"/>
      </w:pPr>
      <w:rPr>
        <w:rFonts w:ascii="Times New Roman" w:eastAsia="Times New Roman" w:hAnsi="Times New Roman" w:hint="default"/>
        <w:sz w:val="28"/>
      </w:rPr>
    </w:lvl>
    <w:lvl w:ilvl="2" w:tplc="F4E4722E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D130BA4C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8B1AFAAA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D23CF1A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5A2A64EE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6E146EC6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20722C70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12" w15:restartNumberingAfterBreak="0">
    <w:nsid w:val="29D921D1"/>
    <w:multiLevelType w:val="multilevel"/>
    <w:tmpl w:val="0B30AD58"/>
    <w:lvl w:ilvl="0">
      <w:numFmt w:val="bullet"/>
      <w:lvlText w:val=""/>
      <w:lvlJc w:val="left"/>
      <w:pPr>
        <w:ind w:left="360" w:hanging="360"/>
      </w:pPr>
      <w:rPr>
        <w:rFonts w:ascii="Symbol" w:eastAsia="Times New Roman" w:hAnsi="Symbol" w:cs="Times New Roman" w:hint="default"/>
        <w:sz w:val="24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13" w15:restartNumberingAfterBreak="0">
    <w:nsid w:val="30875C48"/>
    <w:multiLevelType w:val="multilevel"/>
    <w:tmpl w:val="11DED8D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4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14" w15:restartNumberingAfterBreak="0">
    <w:nsid w:val="338F3264"/>
    <w:multiLevelType w:val="multilevel"/>
    <w:tmpl w:val="BEF66D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7363EF3"/>
    <w:multiLevelType w:val="multilevel"/>
    <w:tmpl w:val="4B04356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16" w15:restartNumberingAfterBreak="0">
    <w:nsid w:val="3C391D0D"/>
    <w:multiLevelType w:val="multilevel"/>
    <w:tmpl w:val="7E2E47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5737EBF"/>
    <w:multiLevelType w:val="multilevel"/>
    <w:tmpl w:val="63485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D4A5350"/>
    <w:multiLevelType w:val="multilevel"/>
    <w:tmpl w:val="F678062C"/>
    <w:lvl w:ilvl="0">
      <w:numFmt w:val="bullet"/>
      <w:lvlText w:val=""/>
      <w:lvlJc w:val="left"/>
      <w:pPr>
        <w:ind w:left="187" w:hanging="187"/>
      </w:pPr>
      <w:rPr>
        <w:rFonts w:ascii="Symbol" w:hAnsi="Symbol" w:cs="Times New Roman" w:hint="default"/>
        <w:sz w:val="20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19" w15:restartNumberingAfterBreak="0">
    <w:nsid w:val="4DAC7EFA"/>
    <w:multiLevelType w:val="multilevel"/>
    <w:tmpl w:val="064A96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E6538E9"/>
    <w:multiLevelType w:val="multilevel"/>
    <w:tmpl w:val="13EC8FF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21" w15:restartNumberingAfterBreak="0">
    <w:nsid w:val="54D11571"/>
    <w:multiLevelType w:val="multilevel"/>
    <w:tmpl w:val="79B0CF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55B5B50"/>
    <w:multiLevelType w:val="multilevel"/>
    <w:tmpl w:val="AF70DF5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23" w15:restartNumberingAfterBreak="0">
    <w:nsid w:val="55A01355"/>
    <w:multiLevelType w:val="multilevel"/>
    <w:tmpl w:val="988CA6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6764685"/>
    <w:multiLevelType w:val="hybridMultilevel"/>
    <w:tmpl w:val="57584106"/>
    <w:lvl w:ilvl="0" w:tplc="48E4B2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904A7A"/>
    <w:multiLevelType w:val="hybridMultilevel"/>
    <w:tmpl w:val="B9F6B7FC"/>
    <w:lvl w:ilvl="0" w:tplc="AD540410">
      <w:start w:val="1"/>
      <w:numFmt w:val="bullet"/>
      <w:lvlText w:val=""/>
      <w:lvlJc w:val="left"/>
      <w:pPr>
        <w:tabs>
          <w:tab w:val="num" w:pos="576"/>
        </w:tabs>
        <w:ind w:left="576" w:hanging="288"/>
      </w:pPr>
      <w:rPr>
        <w:rFonts w:ascii="Symbol" w:hAnsi="Symbol" w:hint="default"/>
        <w:color w:val="auto"/>
        <w:sz w:val="22"/>
        <w:szCs w:val="22"/>
      </w:rPr>
    </w:lvl>
    <w:lvl w:ilvl="1" w:tplc="EBA0EB0A" w:tentative="1">
      <w:start w:val="1"/>
      <w:numFmt w:val="bullet"/>
      <w:lvlText w:val="o"/>
      <w:lvlJc w:val="left"/>
      <w:pPr>
        <w:tabs>
          <w:tab w:val="num" w:pos="2376"/>
        </w:tabs>
        <w:ind w:left="2376" w:hanging="360"/>
      </w:pPr>
      <w:rPr>
        <w:rFonts w:ascii="Courier New" w:hAnsi="Courier New" w:hint="default"/>
      </w:rPr>
    </w:lvl>
    <w:lvl w:ilvl="2" w:tplc="6E807CE0" w:tentative="1">
      <w:start w:val="1"/>
      <w:numFmt w:val="bullet"/>
      <w:lvlText w:val=""/>
      <w:lvlJc w:val="left"/>
      <w:pPr>
        <w:tabs>
          <w:tab w:val="num" w:pos="3096"/>
        </w:tabs>
        <w:ind w:left="3096" w:hanging="360"/>
      </w:pPr>
      <w:rPr>
        <w:rFonts w:ascii="Wingdings" w:hAnsi="Wingdings" w:hint="default"/>
      </w:rPr>
    </w:lvl>
    <w:lvl w:ilvl="3" w:tplc="3F54FBF4" w:tentative="1">
      <w:start w:val="1"/>
      <w:numFmt w:val="bullet"/>
      <w:lvlText w:val=""/>
      <w:lvlJc w:val="left"/>
      <w:pPr>
        <w:tabs>
          <w:tab w:val="num" w:pos="3816"/>
        </w:tabs>
        <w:ind w:left="3816" w:hanging="360"/>
      </w:pPr>
      <w:rPr>
        <w:rFonts w:ascii="Symbol" w:hAnsi="Symbol" w:hint="default"/>
      </w:rPr>
    </w:lvl>
    <w:lvl w:ilvl="4" w:tplc="87E60EF0" w:tentative="1">
      <w:start w:val="1"/>
      <w:numFmt w:val="bullet"/>
      <w:lvlText w:val="o"/>
      <w:lvlJc w:val="left"/>
      <w:pPr>
        <w:tabs>
          <w:tab w:val="num" w:pos="4536"/>
        </w:tabs>
        <w:ind w:left="4536" w:hanging="360"/>
      </w:pPr>
      <w:rPr>
        <w:rFonts w:ascii="Courier New" w:hAnsi="Courier New" w:hint="default"/>
      </w:rPr>
    </w:lvl>
    <w:lvl w:ilvl="5" w:tplc="869221BC" w:tentative="1">
      <w:start w:val="1"/>
      <w:numFmt w:val="bullet"/>
      <w:lvlText w:val=""/>
      <w:lvlJc w:val="left"/>
      <w:pPr>
        <w:tabs>
          <w:tab w:val="num" w:pos="5256"/>
        </w:tabs>
        <w:ind w:left="5256" w:hanging="360"/>
      </w:pPr>
      <w:rPr>
        <w:rFonts w:ascii="Wingdings" w:hAnsi="Wingdings" w:hint="default"/>
      </w:rPr>
    </w:lvl>
    <w:lvl w:ilvl="6" w:tplc="A32685E0" w:tentative="1">
      <w:start w:val="1"/>
      <w:numFmt w:val="bullet"/>
      <w:lvlText w:val=""/>
      <w:lvlJc w:val="left"/>
      <w:pPr>
        <w:tabs>
          <w:tab w:val="num" w:pos="5976"/>
        </w:tabs>
        <w:ind w:left="5976" w:hanging="360"/>
      </w:pPr>
      <w:rPr>
        <w:rFonts w:ascii="Symbol" w:hAnsi="Symbol" w:hint="default"/>
      </w:rPr>
    </w:lvl>
    <w:lvl w:ilvl="7" w:tplc="58ECDBFC" w:tentative="1">
      <w:start w:val="1"/>
      <w:numFmt w:val="bullet"/>
      <w:lvlText w:val="o"/>
      <w:lvlJc w:val="left"/>
      <w:pPr>
        <w:tabs>
          <w:tab w:val="num" w:pos="6696"/>
        </w:tabs>
        <w:ind w:left="6696" w:hanging="360"/>
      </w:pPr>
      <w:rPr>
        <w:rFonts w:ascii="Courier New" w:hAnsi="Courier New" w:hint="default"/>
      </w:rPr>
    </w:lvl>
    <w:lvl w:ilvl="8" w:tplc="E4A8C1C2" w:tentative="1">
      <w:start w:val="1"/>
      <w:numFmt w:val="bullet"/>
      <w:lvlText w:val=""/>
      <w:lvlJc w:val="left"/>
      <w:pPr>
        <w:tabs>
          <w:tab w:val="num" w:pos="7416"/>
        </w:tabs>
        <w:ind w:left="7416" w:hanging="360"/>
      </w:pPr>
      <w:rPr>
        <w:rFonts w:ascii="Wingdings" w:hAnsi="Wingdings" w:hint="default"/>
      </w:rPr>
    </w:lvl>
  </w:abstractNum>
  <w:abstractNum w:abstractNumId="26" w15:restartNumberingAfterBreak="0">
    <w:nsid w:val="5D2B0ECD"/>
    <w:multiLevelType w:val="multilevel"/>
    <w:tmpl w:val="105843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7AD17A0"/>
    <w:multiLevelType w:val="multilevel"/>
    <w:tmpl w:val="F48E9C74"/>
    <w:lvl w:ilvl="0">
      <w:start w:val="1"/>
      <w:numFmt w:val="bullet"/>
      <w:lvlText w:val=""/>
      <w:lvlJc w:val="left"/>
      <w:pPr>
        <w:ind w:left="187" w:hanging="187"/>
      </w:pPr>
      <w:rPr>
        <w:rFonts w:ascii="Symbol" w:hAnsi="Symbol" w:hint="default"/>
        <w:color w:val="auto"/>
        <w:sz w:val="20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28" w15:restartNumberingAfterBreak="0">
    <w:nsid w:val="720F7A2C"/>
    <w:multiLevelType w:val="multilevel"/>
    <w:tmpl w:val="3EFCA1A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4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29" w15:restartNumberingAfterBreak="0">
    <w:nsid w:val="76351227"/>
    <w:multiLevelType w:val="multilevel"/>
    <w:tmpl w:val="3EFCA1A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4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30" w15:restartNumberingAfterBreak="0">
    <w:nsid w:val="7CDD6AD5"/>
    <w:multiLevelType w:val="multilevel"/>
    <w:tmpl w:val="673859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E0B3FE5"/>
    <w:multiLevelType w:val="multilevel"/>
    <w:tmpl w:val="14CAE772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  <w:color w:val="auto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num w:numId="1" w16cid:durableId="731805871">
    <w:abstractNumId w:val="15"/>
  </w:num>
  <w:num w:numId="2" w16cid:durableId="1282957231">
    <w:abstractNumId w:val="31"/>
  </w:num>
  <w:num w:numId="3" w16cid:durableId="302929764">
    <w:abstractNumId w:val="13"/>
  </w:num>
  <w:num w:numId="4" w16cid:durableId="1769882208">
    <w:abstractNumId w:val="29"/>
  </w:num>
  <w:num w:numId="5" w16cid:durableId="467286142">
    <w:abstractNumId w:val="28"/>
  </w:num>
  <w:num w:numId="6" w16cid:durableId="1088965363">
    <w:abstractNumId w:val="27"/>
  </w:num>
  <w:num w:numId="7" w16cid:durableId="170682359">
    <w:abstractNumId w:val="2"/>
  </w:num>
  <w:num w:numId="8" w16cid:durableId="88696231">
    <w:abstractNumId w:val="20"/>
  </w:num>
  <w:num w:numId="9" w16cid:durableId="1888103067">
    <w:abstractNumId w:val="4"/>
  </w:num>
  <w:num w:numId="10" w16cid:durableId="202525819">
    <w:abstractNumId w:val="10"/>
  </w:num>
  <w:num w:numId="11" w16cid:durableId="2036881984">
    <w:abstractNumId w:val="22"/>
  </w:num>
  <w:num w:numId="12" w16cid:durableId="1413812655">
    <w:abstractNumId w:val="12"/>
  </w:num>
  <w:num w:numId="13" w16cid:durableId="1484463579">
    <w:abstractNumId w:val="18"/>
  </w:num>
  <w:num w:numId="14" w16cid:durableId="1031420879">
    <w:abstractNumId w:val="5"/>
  </w:num>
  <w:num w:numId="15" w16cid:durableId="999432288">
    <w:abstractNumId w:val="24"/>
  </w:num>
  <w:num w:numId="16" w16cid:durableId="463354577">
    <w:abstractNumId w:val="25"/>
  </w:num>
  <w:num w:numId="17" w16cid:durableId="234626725">
    <w:abstractNumId w:val="11"/>
  </w:num>
  <w:num w:numId="18" w16cid:durableId="1185242884">
    <w:abstractNumId w:val="17"/>
  </w:num>
  <w:num w:numId="19" w16cid:durableId="1002004221">
    <w:abstractNumId w:val="16"/>
  </w:num>
  <w:num w:numId="20" w16cid:durableId="1503468262">
    <w:abstractNumId w:val="30"/>
  </w:num>
  <w:num w:numId="21" w16cid:durableId="1528760861">
    <w:abstractNumId w:val="6"/>
  </w:num>
  <w:num w:numId="22" w16cid:durableId="1503083785">
    <w:abstractNumId w:val="3"/>
  </w:num>
  <w:num w:numId="23" w16cid:durableId="1404453069">
    <w:abstractNumId w:val="0"/>
  </w:num>
  <w:num w:numId="24" w16cid:durableId="786776395">
    <w:abstractNumId w:val="23"/>
  </w:num>
  <w:num w:numId="25" w16cid:durableId="559368434">
    <w:abstractNumId w:val="14"/>
  </w:num>
  <w:num w:numId="26" w16cid:durableId="1166364111">
    <w:abstractNumId w:val="9"/>
  </w:num>
  <w:num w:numId="27" w16cid:durableId="227306014">
    <w:abstractNumId w:val="19"/>
  </w:num>
  <w:num w:numId="28" w16cid:durableId="2085032061">
    <w:abstractNumId w:val="1"/>
  </w:num>
  <w:num w:numId="29" w16cid:durableId="133059957">
    <w:abstractNumId w:val="7"/>
  </w:num>
  <w:num w:numId="30" w16cid:durableId="1565095145">
    <w:abstractNumId w:val="21"/>
  </w:num>
  <w:num w:numId="31" w16cid:durableId="1708334845">
    <w:abstractNumId w:val="26"/>
  </w:num>
  <w:num w:numId="32" w16cid:durableId="13265194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2NDc1tDCzNDKztDBW0lEKTi0uzszPAykwrAUA141QXywAAAA="/>
  </w:docVars>
  <w:rsids>
    <w:rsidRoot w:val="0003196A"/>
    <w:rsid w:val="0003196A"/>
    <w:rsid w:val="0007367E"/>
    <w:rsid w:val="000746C0"/>
    <w:rsid w:val="00077FE0"/>
    <w:rsid w:val="001135C8"/>
    <w:rsid w:val="00127D83"/>
    <w:rsid w:val="00173DE6"/>
    <w:rsid w:val="001B3245"/>
    <w:rsid w:val="001C3536"/>
    <w:rsid w:val="001D53FC"/>
    <w:rsid w:val="00255F2A"/>
    <w:rsid w:val="00272FC2"/>
    <w:rsid w:val="002769FC"/>
    <w:rsid w:val="002A15BD"/>
    <w:rsid w:val="002B346F"/>
    <w:rsid w:val="002C281D"/>
    <w:rsid w:val="002D1A9A"/>
    <w:rsid w:val="00344333"/>
    <w:rsid w:val="00362545"/>
    <w:rsid w:val="003D0469"/>
    <w:rsid w:val="003D11EC"/>
    <w:rsid w:val="003F0938"/>
    <w:rsid w:val="003F42EB"/>
    <w:rsid w:val="00413E03"/>
    <w:rsid w:val="00437895"/>
    <w:rsid w:val="004739FA"/>
    <w:rsid w:val="004D6347"/>
    <w:rsid w:val="00503A34"/>
    <w:rsid w:val="005407F2"/>
    <w:rsid w:val="005B7910"/>
    <w:rsid w:val="005C094D"/>
    <w:rsid w:val="005F02AD"/>
    <w:rsid w:val="00600418"/>
    <w:rsid w:val="0061731D"/>
    <w:rsid w:val="006A39FB"/>
    <w:rsid w:val="006A65C5"/>
    <w:rsid w:val="00722F7B"/>
    <w:rsid w:val="00776938"/>
    <w:rsid w:val="007858F0"/>
    <w:rsid w:val="007B64F1"/>
    <w:rsid w:val="007E084A"/>
    <w:rsid w:val="0080070B"/>
    <w:rsid w:val="00811B3D"/>
    <w:rsid w:val="00855BAD"/>
    <w:rsid w:val="00875C7D"/>
    <w:rsid w:val="00884104"/>
    <w:rsid w:val="008A5E71"/>
    <w:rsid w:val="008B10D2"/>
    <w:rsid w:val="00936F80"/>
    <w:rsid w:val="0094035F"/>
    <w:rsid w:val="0094399E"/>
    <w:rsid w:val="009766C5"/>
    <w:rsid w:val="009A3B4E"/>
    <w:rsid w:val="009A5B11"/>
    <w:rsid w:val="009E2ED1"/>
    <w:rsid w:val="00A607F1"/>
    <w:rsid w:val="00AA6A08"/>
    <w:rsid w:val="00B64A14"/>
    <w:rsid w:val="00B90726"/>
    <w:rsid w:val="00C12E61"/>
    <w:rsid w:val="00C36976"/>
    <w:rsid w:val="00C56214"/>
    <w:rsid w:val="00C81328"/>
    <w:rsid w:val="00D1134B"/>
    <w:rsid w:val="00D25569"/>
    <w:rsid w:val="00D32F8B"/>
    <w:rsid w:val="00D63A16"/>
    <w:rsid w:val="00D63BBF"/>
    <w:rsid w:val="00DA4277"/>
    <w:rsid w:val="00DD24C6"/>
    <w:rsid w:val="00DE43C3"/>
    <w:rsid w:val="00DF3E7A"/>
    <w:rsid w:val="00E3164E"/>
    <w:rsid w:val="00EE274A"/>
    <w:rsid w:val="00EF6C59"/>
    <w:rsid w:val="00F2421C"/>
    <w:rsid w:val="00F278D0"/>
    <w:rsid w:val="00F35635"/>
    <w:rsid w:val="00F46E76"/>
    <w:rsid w:val="00F66A1E"/>
    <w:rsid w:val="00F747CD"/>
    <w:rsid w:val="00F86B5B"/>
    <w:rsid w:val="00F973FB"/>
    <w:rsid w:val="00FA2AC6"/>
    <w:rsid w:val="00FE2E3A"/>
    <w:rsid w:val="00FF32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484DA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jc w:val="center"/>
      <w:outlineLvl w:val="0"/>
    </w:pPr>
    <w:rPr>
      <w:b/>
      <w:i/>
      <w:sz w:val="26"/>
      <w:szCs w:val="26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outlineLvl w:val="1"/>
    </w:pPr>
    <w:rPr>
      <w:b/>
      <w:sz w:val="22"/>
      <w:szCs w:val="2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ind w:left="1800" w:firstLine="360"/>
      <w:outlineLvl w:val="2"/>
    </w:pPr>
    <w:rPr>
      <w:b/>
      <w:i/>
      <w:sz w:val="23"/>
      <w:szCs w:val="23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jc w:val="center"/>
      <w:outlineLvl w:val="3"/>
    </w:pPr>
    <w:rPr>
      <w:i/>
      <w:sz w:val="23"/>
      <w:szCs w:val="23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outlineLvl w:val="4"/>
    </w:pPr>
    <w:rPr>
      <w:i/>
      <w:sz w:val="23"/>
      <w:szCs w:val="23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outlineLvl w:val="5"/>
    </w:pPr>
    <w:rPr>
      <w:b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jc w:val="center"/>
    </w:pPr>
    <w:rPr>
      <w:b/>
      <w:sz w:val="28"/>
      <w:szCs w:val="2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3">
    <w:name w:val="3"/>
    <w:basedOn w:val="TableNormal"/>
    <w:tblPr>
      <w:tblStyleRowBandSize w:val="1"/>
      <w:tblStyleColBandSize w:val="1"/>
    </w:tblPr>
  </w:style>
  <w:style w:type="table" w:customStyle="1" w:styleId="2">
    <w:name w:val="2"/>
    <w:basedOn w:val="TableNormal"/>
    <w:tblPr>
      <w:tblStyleRowBandSize w:val="1"/>
      <w:tblStyleColBandSize w:val="1"/>
    </w:tblPr>
  </w:style>
  <w:style w:type="table" w:customStyle="1" w:styleId="1">
    <w:name w:val="1"/>
    <w:basedOn w:val="TableNormal"/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94035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4035F"/>
  </w:style>
  <w:style w:type="paragraph" w:styleId="Footer">
    <w:name w:val="footer"/>
    <w:basedOn w:val="Normal"/>
    <w:link w:val="FooterChar"/>
    <w:uiPriority w:val="99"/>
    <w:unhideWhenUsed/>
    <w:rsid w:val="0094035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035F"/>
  </w:style>
  <w:style w:type="character" w:styleId="CommentReference">
    <w:name w:val="annotation reference"/>
    <w:basedOn w:val="DefaultParagraphFont"/>
    <w:unhideWhenUsed/>
    <w:rsid w:val="00F3563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3563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563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56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563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563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563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7367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C094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094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F2421C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F2421C"/>
    <w:rPr>
      <w:b/>
      <w:bCs/>
    </w:rPr>
  </w:style>
  <w:style w:type="character" w:styleId="Emphasis">
    <w:name w:val="Emphasis"/>
    <w:basedOn w:val="DefaultParagraphFont"/>
    <w:uiPriority w:val="20"/>
    <w:qFormat/>
    <w:rsid w:val="00F2421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93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1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7</Words>
  <Characters>1714</Characters>
  <Application>Microsoft Office Word</Application>
  <DocSecurity>0</DocSecurity>
  <Lines>35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2-09T09:15:00Z</dcterms:created>
  <dcterms:modified xsi:type="dcterms:W3CDTF">2023-02-09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79a42f0c354ef4263c0495776b12a8d3e845d30a17992fd7b8e387ddc79066f</vt:lpwstr>
  </property>
</Properties>
</file>